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882270" w:rsidRDefault="00BE5528" w:rsidP="00882270">
          <w:pPr>
            <w:pStyle w:val="TOCHeading"/>
            <w:keepNext/>
            <w:keepLines/>
            <w:spacing w:before="240"/>
            <w:rPr>
              <w:rStyle w:val="Title1Char"/>
              <w:lang w:val="en-AT"/>
            </w:rPr>
          </w:pPr>
          <w:r w:rsidRPr="00882270">
            <w:rPr>
              <w:rStyle w:val="Title1Char"/>
            </w:rPr>
            <w:t>Tartalomjegyz</w:t>
          </w:r>
          <w:r w:rsidR="00410966" w:rsidRPr="00882270">
            <w:rPr>
              <w:rStyle w:val="Title1Char"/>
            </w:rPr>
            <w:t>ék</w:t>
          </w:r>
        </w:p>
        <w:p w14:paraId="6199E3F4" w14:textId="3F1F8126" w:rsidR="00882270" w:rsidRPr="00882270" w:rsidRDefault="00145D6E" w:rsidP="00882270">
          <w:pPr>
            <w:pStyle w:val="TOCHeading"/>
            <w:keepNext/>
            <w:keepLines/>
            <w:spacing w:before="240"/>
            <w:rPr>
              <w:rStyle w:val="Title1Char"/>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1968518" w:history="1">
            <w:r w:rsidR="00882270" w:rsidRPr="00882270">
              <w:rPr>
                <w:rStyle w:val="Title1Char"/>
              </w:rPr>
              <w:t>1.</w:t>
            </w:r>
            <w:r w:rsidR="00882270" w:rsidRPr="00882270">
              <w:rPr>
                <w:rStyle w:val="Title1Char"/>
              </w:rPr>
              <w:tab/>
              <w:t>Bevezet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18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w:t>
            </w:r>
            <w:r w:rsidR="00882270" w:rsidRPr="00882270">
              <w:rPr>
                <w:rStyle w:val="Title1Char"/>
                <w:webHidden/>
              </w:rPr>
              <w:fldChar w:fldCharType="end"/>
            </w:r>
          </w:hyperlink>
        </w:p>
        <w:p w14:paraId="67CB03A5" w14:textId="3410869A" w:rsidR="00882270" w:rsidRPr="00882270" w:rsidRDefault="00882270" w:rsidP="00882270">
          <w:pPr>
            <w:pStyle w:val="TOCHeading"/>
            <w:keepNext/>
            <w:keepLines/>
            <w:spacing w:before="240"/>
            <w:rPr>
              <w:rStyle w:val="Title1Char"/>
            </w:rPr>
          </w:pPr>
          <w:hyperlink w:anchor="_Toc101968519" w:history="1">
            <w:r w:rsidRPr="00882270">
              <w:rPr>
                <w:rStyle w:val="Title1Char"/>
              </w:rPr>
              <w:t>2.</w:t>
            </w:r>
            <w:r w:rsidRPr="00882270">
              <w:rPr>
                <w:rStyle w:val="Title1Char"/>
              </w:rPr>
              <w:tab/>
              <w:t>Data Science</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19 \h </w:instrText>
            </w:r>
            <w:r w:rsidRPr="00882270">
              <w:rPr>
                <w:rStyle w:val="Title1Char"/>
                <w:webHidden/>
              </w:rPr>
            </w:r>
            <w:r w:rsidRPr="00882270">
              <w:rPr>
                <w:rStyle w:val="Title1Char"/>
                <w:webHidden/>
              </w:rPr>
              <w:fldChar w:fldCharType="separate"/>
            </w:r>
            <w:r w:rsidRPr="00882270">
              <w:rPr>
                <w:rStyle w:val="Title1Char"/>
                <w:webHidden/>
              </w:rPr>
              <w:t>3</w:t>
            </w:r>
            <w:r w:rsidRPr="00882270">
              <w:rPr>
                <w:rStyle w:val="Title1Char"/>
                <w:webHidden/>
              </w:rPr>
              <w:fldChar w:fldCharType="end"/>
            </w:r>
          </w:hyperlink>
          <w:bookmarkStart w:id="1" w:name="_GoBack"/>
          <w:bookmarkEnd w:id="1"/>
        </w:p>
        <w:p w14:paraId="7257C261" w14:textId="7B6132ED" w:rsidR="00882270" w:rsidRPr="00882270" w:rsidRDefault="00882270" w:rsidP="00882270">
          <w:pPr>
            <w:pStyle w:val="TOCHeading"/>
            <w:keepNext/>
            <w:keepLines/>
            <w:spacing w:before="240"/>
            <w:rPr>
              <w:rStyle w:val="Title1Char"/>
            </w:rPr>
          </w:pPr>
          <w:hyperlink w:anchor="_Toc101968520" w:history="1">
            <w:r w:rsidRPr="00882270">
              <w:rPr>
                <w:rStyle w:val="Title1Char"/>
              </w:rPr>
              <w:t>2.1.</w:t>
            </w:r>
            <w:r w:rsidRPr="00882270">
              <w:rPr>
                <w:rStyle w:val="Title1Char"/>
              </w:rPr>
              <w:tab/>
              <w:t>Adatbányászat</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0 \h </w:instrText>
            </w:r>
            <w:r w:rsidRPr="00882270">
              <w:rPr>
                <w:rStyle w:val="Title1Char"/>
                <w:webHidden/>
              </w:rPr>
            </w:r>
            <w:r w:rsidRPr="00882270">
              <w:rPr>
                <w:rStyle w:val="Title1Char"/>
                <w:webHidden/>
              </w:rPr>
              <w:fldChar w:fldCharType="separate"/>
            </w:r>
            <w:r w:rsidRPr="00882270">
              <w:rPr>
                <w:rStyle w:val="Title1Char"/>
                <w:webHidden/>
              </w:rPr>
              <w:t>4</w:t>
            </w:r>
            <w:r w:rsidRPr="00882270">
              <w:rPr>
                <w:rStyle w:val="Title1Char"/>
                <w:webHidden/>
              </w:rPr>
              <w:fldChar w:fldCharType="end"/>
            </w:r>
          </w:hyperlink>
        </w:p>
        <w:p w14:paraId="2BC90398" w14:textId="319BF09E" w:rsidR="00882270" w:rsidRPr="00882270" w:rsidRDefault="00882270" w:rsidP="00882270">
          <w:pPr>
            <w:pStyle w:val="TOCHeading"/>
            <w:keepNext/>
            <w:keepLines/>
            <w:spacing w:before="240"/>
            <w:rPr>
              <w:rStyle w:val="Title1Char"/>
            </w:rPr>
          </w:pPr>
          <w:hyperlink w:anchor="_Toc101968521" w:history="1">
            <w:r w:rsidRPr="00882270">
              <w:rPr>
                <w:rStyle w:val="Title1Char"/>
              </w:rPr>
              <w:t>2.1.1.</w:t>
            </w:r>
            <w:r w:rsidRPr="00882270">
              <w:rPr>
                <w:rStyle w:val="Title1Char"/>
              </w:rPr>
              <w:tab/>
              <w:t>Főbb adatbányászati feladato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1 \h </w:instrText>
            </w:r>
            <w:r w:rsidRPr="00882270">
              <w:rPr>
                <w:rStyle w:val="Title1Char"/>
                <w:webHidden/>
              </w:rPr>
            </w:r>
            <w:r w:rsidRPr="00882270">
              <w:rPr>
                <w:rStyle w:val="Title1Char"/>
                <w:webHidden/>
              </w:rPr>
              <w:fldChar w:fldCharType="separate"/>
            </w:r>
            <w:r w:rsidRPr="00882270">
              <w:rPr>
                <w:rStyle w:val="Title1Char"/>
                <w:webHidden/>
              </w:rPr>
              <w:t>4</w:t>
            </w:r>
            <w:r w:rsidRPr="00882270">
              <w:rPr>
                <w:rStyle w:val="Title1Char"/>
                <w:webHidden/>
              </w:rPr>
              <w:fldChar w:fldCharType="end"/>
            </w:r>
          </w:hyperlink>
        </w:p>
        <w:p w14:paraId="599B978A" w14:textId="0CB44563" w:rsidR="00882270" w:rsidRPr="00882270" w:rsidRDefault="00882270" w:rsidP="00882270">
          <w:pPr>
            <w:pStyle w:val="TOCHeading"/>
            <w:keepNext/>
            <w:keepLines/>
            <w:spacing w:before="240"/>
            <w:rPr>
              <w:rStyle w:val="Title1Char"/>
            </w:rPr>
          </w:pPr>
          <w:hyperlink w:anchor="_Toc101968522" w:history="1">
            <w:r w:rsidRPr="00882270">
              <w:rPr>
                <w:rStyle w:val="Title1Char"/>
              </w:rPr>
              <w:t>2.2.</w:t>
            </w:r>
            <w:r w:rsidRPr="00882270">
              <w:rPr>
                <w:rStyle w:val="Title1Char"/>
              </w:rPr>
              <w:tab/>
              <w:t>Web Scraping</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2 \h </w:instrText>
            </w:r>
            <w:r w:rsidRPr="00882270">
              <w:rPr>
                <w:rStyle w:val="Title1Char"/>
                <w:webHidden/>
              </w:rPr>
            </w:r>
            <w:r w:rsidRPr="00882270">
              <w:rPr>
                <w:rStyle w:val="Title1Char"/>
                <w:webHidden/>
              </w:rPr>
              <w:fldChar w:fldCharType="separate"/>
            </w:r>
            <w:r w:rsidRPr="00882270">
              <w:rPr>
                <w:rStyle w:val="Title1Char"/>
                <w:webHidden/>
              </w:rPr>
              <w:t>6</w:t>
            </w:r>
            <w:r w:rsidRPr="00882270">
              <w:rPr>
                <w:rStyle w:val="Title1Char"/>
                <w:webHidden/>
              </w:rPr>
              <w:fldChar w:fldCharType="end"/>
            </w:r>
          </w:hyperlink>
        </w:p>
        <w:p w14:paraId="41116140" w14:textId="64A8C4F5" w:rsidR="00882270" w:rsidRPr="00882270" w:rsidRDefault="00882270" w:rsidP="00882270">
          <w:pPr>
            <w:pStyle w:val="TOCHeading"/>
            <w:keepNext/>
            <w:keepLines/>
            <w:spacing w:before="240"/>
            <w:rPr>
              <w:rStyle w:val="Title1Char"/>
            </w:rPr>
          </w:pPr>
          <w:hyperlink w:anchor="_Toc101968523" w:history="1">
            <w:r w:rsidRPr="00882270">
              <w:rPr>
                <w:rStyle w:val="Title1Char"/>
              </w:rPr>
              <w:t>3.</w:t>
            </w:r>
            <w:r w:rsidRPr="00882270">
              <w:rPr>
                <w:rStyle w:val="Title1Char"/>
              </w:rPr>
              <w:tab/>
              <w:t>Balaton Szupermaraton</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3 \h </w:instrText>
            </w:r>
            <w:r w:rsidRPr="00882270">
              <w:rPr>
                <w:rStyle w:val="Title1Char"/>
                <w:webHidden/>
              </w:rPr>
            </w:r>
            <w:r w:rsidRPr="00882270">
              <w:rPr>
                <w:rStyle w:val="Title1Char"/>
                <w:webHidden/>
              </w:rPr>
              <w:fldChar w:fldCharType="separate"/>
            </w:r>
            <w:r w:rsidRPr="00882270">
              <w:rPr>
                <w:rStyle w:val="Title1Char"/>
                <w:webHidden/>
              </w:rPr>
              <w:t>8</w:t>
            </w:r>
            <w:r w:rsidRPr="00882270">
              <w:rPr>
                <w:rStyle w:val="Title1Char"/>
                <w:webHidden/>
              </w:rPr>
              <w:fldChar w:fldCharType="end"/>
            </w:r>
          </w:hyperlink>
        </w:p>
        <w:p w14:paraId="52CC9F1A" w14:textId="0AD68A13" w:rsidR="00882270" w:rsidRPr="00882270" w:rsidRDefault="00882270" w:rsidP="00882270">
          <w:pPr>
            <w:pStyle w:val="TOCHeading"/>
            <w:keepNext/>
            <w:keepLines/>
            <w:spacing w:before="240"/>
            <w:rPr>
              <w:rStyle w:val="Title1Char"/>
            </w:rPr>
          </w:pPr>
          <w:hyperlink w:anchor="_Toc101968524" w:history="1">
            <w:r w:rsidRPr="00882270">
              <w:rPr>
                <w:rStyle w:val="Title1Char"/>
              </w:rPr>
              <w:t>4.</w:t>
            </w:r>
            <w:r w:rsidRPr="00882270">
              <w:rPr>
                <w:rStyle w:val="Title1Char"/>
              </w:rPr>
              <w:tab/>
              <w:t>Technológiá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4 \h </w:instrText>
            </w:r>
            <w:r w:rsidRPr="00882270">
              <w:rPr>
                <w:rStyle w:val="Title1Char"/>
                <w:webHidden/>
              </w:rPr>
            </w:r>
            <w:r w:rsidRPr="00882270">
              <w:rPr>
                <w:rStyle w:val="Title1Char"/>
                <w:webHidden/>
              </w:rPr>
              <w:fldChar w:fldCharType="separate"/>
            </w:r>
            <w:r w:rsidRPr="00882270">
              <w:rPr>
                <w:rStyle w:val="Title1Char"/>
                <w:webHidden/>
              </w:rPr>
              <w:t>9</w:t>
            </w:r>
            <w:r w:rsidRPr="00882270">
              <w:rPr>
                <w:rStyle w:val="Title1Char"/>
                <w:webHidden/>
              </w:rPr>
              <w:fldChar w:fldCharType="end"/>
            </w:r>
          </w:hyperlink>
        </w:p>
        <w:p w14:paraId="0F0093E5" w14:textId="71EE512D" w:rsidR="00882270" w:rsidRPr="00882270" w:rsidRDefault="00882270" w:rsidP="00882270">
          <w:pPr>
            <w:pStyle w:val="TOCHeading"/>
            <w:keepNext/>
            <w:keepLines/>
            <w:spacing w:before="240"/>
            <w:rPr>
              <w:rStyle w:val="Title1Char"/>
            </w:rPr>
          </w:pPr>
          <w:hyperlink w:anchor="_Toc101968525" w:history="1">
            <w:r w:rsidRPr="00882270">
              <w:rPr>
                <w:rStyle w:val="Title1Char"/>
              </w:rPr>
              <w:t>5.</w:t>
            </w:r>
            <w:r w:rsidRPr="00882270">
              <w:rPr>
                <w:rStyle w:val="Title1Char"/>
              </w:rPr>
              <w:tab/>
              <w:t>Célkitűzé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5 \h </w:instrText>
            </w:r>
            <w:r w:rsidRPr="00882270">
              <w:rPr>
                <w:rStyle w:val="Title1Char"/>
                <w:webHidden/>
              </w:rPr>
            </w:r>
            <w:r w:rsidRPr="00882270">
              <w:rPr>
                <w:rStyle w:val="Title1Char"/>
                <w:webHidden/>
              </w:rPr>
              <w:fldChar w:fldCharType="separate"/>
            </w:r>
            <w:r w:rsidRPr="00882270">
              <w:rPr>
                <w:rStyle w:val="Title1Char"/>
                <w:webHidden/>
              </w:rPr>
              <w:t>13</w:t>
            </w:r>
            <w:r w:rsidRPr="00882270">
              <w:rPr>
                <w:rStyle w:val="Title1Char"/>
                <w:webHidden/>
              </w:rPr>
              <w:fldChar w:fldCharType="end"/>
            </w:r>
          </w:hyperlink>
        </w:p>
        <w:p w14:paraId="24367DCD" w14:textId="5E595BA0" w:rsidR="00882270" w:rsidRPr="00882270" w:rsidRDefault="00882270" w:rsidP="00882270">
          <w:pPr>
            <w:pStyle w:val="TOCHeading"/>
            <w:keepNext/>
            <w:keepLines/>
            <w:spacing w:before="240"/>
            <w:rPr>
              <w:rStyle w:val="Title1Char"/>
            </w:rPr>
          </w:pPr>
          <w:hyperlink w:anchor="_Toc101968526" w:history="1">
            <w:r w:rsidRPr="00882270">
              <w:rPr>
                <w:rStyle w:val="Title1Char"/>
              </w:rPr>
              <w:t>6.</w:t>
            </w:r>
            <w:r w:rsidRPr="00882270">
              <w:rPr>
                <w:rStyle w:val="Title1Char"/>
              </w:rPr>
              <w:tab/>
              <w:t>Megvalósítá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6 \h </w:instrText>
            </w:r>
            <w:r w:rsidRPr="00882270">
              <w:rPr>
                <w:rStyle w:val="Title1Char"/>
                <w:webHidden/>
              </w:rPr>
            </w:r>
            <w:r w:rsidRPr="00882270">
              <w:rPr>
                <w:rStyle w:val="Title1Char"/>
                <w:webHidden/>
              </w:rPr>
              <w:fldChar w:fldCharType="separate"/>
            </w:r>
            <w:r w:rsidRPr="00882270">
              <w:rPr>
                <w:rStyle w:val="Title1Char"/>
                <w:webHidden/>
              </w:rPr>
              <w:t>15</w:t>
            </w:r>
            <w:r w:rsidRPr="00882270">
              <w:rPr>
                <w:rStyle w:val="Title1Char"/>
                <w:webHidden/>
              </w:rPr>
              <w:fldChar w:fldCharType="end"/>
            </w:r>
          </w:hyperlink>
        </w:p>
        <w:p w14:paraId="5984F17F" w14:textId="3F10E2EC" w:rsidR="00882270" w:rsidRPr="00882270" w:rsidRDefault="00882270" w:rsidP="00882270">
          <w:pPr>
            <w:pStyle w:val="TOCHeading"/>
            <w:keepNext/>
            <w:keepLines/>
            <w:spacing w:before="240"/>
            <w:rPr>
              <w:rStyle w:val="Title1Char"/>
            </w:rPr>
          </w:pPr>
          <w:hyperlink w:anchor="_Toc101968527" w:history="1">
            <w:r w:rsidRPr="00882270">
              <w:rPr>
                <w:rStyle w:val="Title1Char"/>
              </w:rPr>
              <w:t>6.1.</w:t>
            </w:r>
            <w:r w:rsidRPr="00882270">
              <w:rPr>
                <w:rStyle w:val="Title1Char"/>
              </w:rPr>
              <w:tab/>
              <w:t>Első iter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7 \h </w:instrText>
            </w:r>
            <w:r w:rsidRPr="00882270">
              <w:rPr>
                <w:rStyle w:val="Title1Char"/>
                <w:webHidden/>
              </w:rPr>
            </w:r>
            <w:r w:rsidRPr="00882270">
              <w:rPr>
                <w:rStyle w:val="Title1Char"/>
                <w:webHidden/>
              </w:rPr>
              <w:fldChar w:fldCharType="separate"/>
            </w:r>
            <w:r w:rsidRPr="00882270">
              <w:rPr>
                <w:rStyle w:val="Title1Char"/>
                <w:webHidden/>
              </w:rPr>
              <w:t>15</w:t>
            </w:r>
            <w:r w:rsidRPr="00882270">
              <w:rPr>
                <w:rStyle w:val="Title1Char"/>
                <w:webHidden/>
              </w:rPr>
              <w:fldChar w:fldCharType="end"/>
            </w:r>
          </w:hyperlink>
        </w:p>
        <w:p w14:paraId="5C316EAD" w14:textId="3E8B3994" w:rsidR="00882270" w:rsidRPr="00882270" w:rsidRDefault="00882270" w:rsidP="00882270">
          <w:pPr>
            <w:pStyle w:val="TOCHeading"/>
            <w:keepNext/>
            <w:keepLines/>
            <w:spacing w:before="240"/>
            <w:rPr>
              <w:rStyle w:val="Title1Char"/>
            </w:rPr>
          </w:pPr>
          <w:hyperlink w:anchor="_Toc101968528" w:history="1">
            <w:r w:rsidRPr="00882270">
              <w:rPr>
                <w:rStyle w:val="Title1Char"/>
              </w:rPr>
              <w:t>6.1.1.</w:t>
            </w:r>
            <w:r w:rsidRPr="00882270">
              <w:rPr>
                <w:rStyle w:val="Title1Char"/>
              </w:rPr>
              <w:tab/>
              <w:t>Adathalmaz</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8 \h </w:instrText>
            </w:r>
            <w:r w:rsidRPr="00882270">
              <w:rPr>
                <w:rStyle w:val="Title1Char"/>
                <w:webHidden/>
              </w:rPr>
            </w:r>
            <w:r w:rsidRPr="00882270">
              <w:rPr>
                <w:rStyle w:val="Title1Char"/>
                <w:webHidden/>
              </w:rPr>
              <w:fldChar w:fldCharType="separate"/>
            </w:r>
            <w:r w:rsidRPr="00882270">
              <w:rPr>
                <w:rStyle w:val="Title1Char"/>
                <w:webHidden/>
              </w:rPr>
              <w:t>15</w:t>
            </w:r>
            <w:r w:rsidRPr="00882270">
              <w:rPr>
                <w:rStyle w:val="Title1Char"/>
                <w:webHidden/>
              </w:rPr>
              <w:fldChar w:fldCharType="end"/>
            </w:r>
          </w:hyperlink>
        </w:p>
        <w:p w14:paraId="6F6FBF02" w14:textId="7C97C9E4" w:rsidR="00882270" w:rsidRPr="00882270" w:rsidRDefault="00882270" w:rsidP="00882270">
          <w:pPr>
            <w:pStyle w:val="TOCHeading"/>
            <w:keepNext/>
            <w:keepLines/>
            <w:spacing w:before="240"/>
            <w:rPr>
              <w:rStyle w:val="Title1Char"/>
            </w:rPr>
          </w:pPr>
          <w:hyperlink w:anchor="_Toc101968529" w:history="1">
            <w:r w:rsidRPr="00882270">
              <w:rPr>
                <w:rStyle w:val="Title1Char"/>
              </w:rPr>
              <w:t>6.1.2.</w:t>
            </w:r>
            <w:r w:rsidRPr="00882270">
              <w:rPr>
                <w:rStyle w:val="Title1Char"/>
              </w:rPr>
              <w:tab/>
              <w:t>Adatmigr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29 \h </w:instrText>
            </w:r>
            <w:r w:rsidRPr="00882270">
              <w:rPr>
                <w:rStyle w:val="Title1Char"/>
                <w:webHidden/>
              </w:rPr>
            </w:r>
            <w:r w:rsidRPr="00882270">
              <w:rPr>
                <w:rStyle w:val="Title1Char"/>
                <w:webHidden/>
              </w:rPr>
              <w:fldChar w:fldCharType="separate"/>
            </w:r>
            <w:r w:rsidRPr="00882270">
              <w:rPr>
                <w:rStyle w:val="Title1Char"/>
                <w:webHidden/>
              </w:rPr>
              <w:t>16</w:t>
            </w:r>
            <w:r w:rsidRPr="00882270">
              <w:rPr>
                <w:rStyle w:val="Title1Char"/>
                <w:webHidden/>
              </w:rPr>
              <w:fldChar w:fldCharType="end"/>
            </w:r>
          </w:hyperlink>
        </w:p>
        <w:p w14:paraId="2CFF999A" w14:textId="2EDFB4C3" w:rsidR="00882270" w:rsidRPr="00882270" w:rsidRDefault="00882270" w:rsidP="00882270">
          <w:pPr>
            <w:pStyle w:val="TOCHeading"/>
            <w:keepNext/>
            <w:keepLines/>
            <w:spacing w:before="240"/>
            <w:rPr>
              <w:rStyle w:val="Title1Char"/>
            </w:rPr>
          </w:pPr>
          <w:hyperlink w:anchor="_Toc101968530" w:history="1">
            <w:r w:rsidRPr="00882270">
              <w:rPr>
                <w:rStyle w:val="Title1Char"/>
              </w:rPr>
              <w:t>6.1.3.</w:t>
            </w:r>
            <w:r w:rsidRPr="00882270">
              <w:rPr>
                <w:rStyle w:val="Title1Char"/>
              </w:rPr>
              <w:tab/>
              <w:t>Adattisztítás és transzform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0 \h </w:instrText>
            </w:r>
            <w:r w:rsidRPr="00882270">
              <w:rPr>
                <w:rStyle w:val="Title1Char"/>
                <w:webHidden/>
              </w:rPr>
            </w:r>
            <w:r w:rsidRPr="00882270">
              <w:rPr>
                <w:rStyle w:val="Title1Char"/>
                <w:webHidden/>
              </w:rPr>
              <w:fldChar w:fldCharType="separate"/>
            </w:r>
            <w:r w:rsidRPr="00882270">
              <w:rPr>
                <w:rStyle w:val="Title1Char"/>
                <w:webHidden/>
              </w:rPr>
              <w:t>16</w:t>
            </w:r>
            <w:r w:rsidRPr="00882270">
              <w:rPr>
                <w:rStyle w:val="Title1Char"/>
                <w:webHidden/>
              </w:rPr>
              <w:fldChar w:fldCharType="end"/>
            </w:r>
          </w:hyperlink>
        </w:p>
        <w:p w14:paraId="64B475BF" w14:textId="04614835" w:rsidR="00882270" w:rsidRPr="00882270" w:rsidRDefault="00882270" w:rsidP="00882270">
          <w:pPr>
            <w:pStyle w:val="TOCHeading"/>
            <w:keepNext/>
            <w:keepLines/>
            <w:spacing w:before="240"/>
            <w:rPr>
              <w:rStyle w:val="Title1Char"/>
            </w:rPr>
          </w:pPr>
          <w:hyperlink w:anchor="_Toc101968531" w:history="1">
            <w:r w:rsidRPr="00882270">
              <w:rPr>
                <w:rStyle w:val="Title1Char"/>
              </w:rPr>
              <w:t>6.1.4.</w:t>
            </w:r>
            <w:r w:rsidRPr="00882270">
              <w:rPr>
                <w:rStyle w:val="Title1Char"/>
              </w:rPr>
              <w:tab/>
              <w:t>Adatdiszkretiz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1 \h </w:instrText>
            </w:r>
            <w:r w:rsidRPr="00882270">
              <w:rPr>
                <w:rStyle w:val="Title1Char"/>
                <w:webHidden/>
              </w:rPr>
            </w:r>
            <w:r w:rsidRPr="00882270">
              <w:rPr>
                <w:rStyle w:val="Title1Char"/>
                <w:webHidden/>
              </w:rPr>
              <w:fldChar w:fldCharType="separate"/>
            </w:r>
            <w:r w:rsidRPr="00882270">
              <w:rPr>
                <w:rStyle w:val="Title1Char"/>
                <w:webHidden/>
              </w:rPr>
              <w:t>16</w:t>
            </w:r>
            <w:r w:rsidRPr="00882270">
              <w:rPr>
                <w:rStyle w:val="Title1Char"/>
                <w:webHidden/>
              </w:rPr>
              <w:fldChar w:fldCharType="end"/>
            </w:r>
          </w:hyperlink>
        </w:p>
        <w:p w14:paraId="7A160131" w14:textId="779AF270" w:rsidR="00882270" w:rsidRPr="00882270" w:rsidRDefault="00882270" w:rsidP="00882270">
          <w:pPr>
            <w:pStyle w:val="TOCHeading"/>
            <w:keepNext/>
            <w:keepLines/>
            <w:spacing w:before="240"/>
            <w:rPr>
              <w:rStyle w:val="Title1Char"/>
            </w:rPr>
          </w:pPr>
          <w:hyperlink w:anchor="_Toc101968532" w:history="1">
            <w:r w:rsidRPr="00882270">
              <w:rPr>
                <w:rStyle w:val="Title1Char"/>
              </w:rPr>
              <w:t>6.1.5.</w:t>
            </w:r>
            <w:r w:rsidRPr="00882270">
              <w:rPr>
                <w:rStyle w:val="Title1Char"/>
              </w:rPr>
              <w:tab/>
              <w:t>Feltáró elemzé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2 \h </w:instrText>
            </w:r>
            <w:r w:rsidRPr="00882270">
              <w:rPr>
                <w:rStyle w:val="Title1Char"/>
                <w:webHidden/>
              </w:rPr>
            </w:r>
            <w:r w:rsidRPr="00882270">
              <w:rPr>
                <w:rStyle w:val="Title1Char"/>
                <w:webHidden/>
              </w:rPr>
              <w:fldChar w:fldCharType="separate"/>
            </w:r>
            <w:r w:rsidRPr="00882270">
              <w:rPr>
                <w:rStyle w:val="Title1Char"/>
                <w:webHidden/>
              </w:rPr>
              <w:t>16</w:t>
            </w:r>
            <w:r w:rsidRPr="00882270">
              <w:rPr>
                <w:rStyle w:val="Title1Char"/>
                <w:webHidden/>
              </w:rPr>
              <w:fldChar w:fldCharType="end"/>
            </w:r>
          </w:hyperlink>
        </w:p>
        <w:p w14:paraId="3938A8B7" w14:textId="3A910DCD" w:rsidR="00882270" w:rsidRPr="00882270" w:rsidRDefault="00882270" w:rsidP="00882270">
          <w:pPr>
            <w:pStyle w:val="TOCHeading"/>
            <w:keepNext/>
            <w:keepLines/>
            <w:spacing w:before="240"/>
            <w:rPr>
              <w:rStyle w:val="Title1Char"/>
            </w:rPr>
          </w:pPr>
          <w:hyperlink w:anchor="_Toc101968533" w:history="1">
            <w:r w:rsidRPr="00882270">
              <w:rPr>
                <w:rStyle w:val="Title1Char"/>
              </w:rPr>
              <w:t>6.1.6.</w:t>
            </w:r>
            <w:r w:rsidRPr="00882270">
              <w:rPr>
                <w:rStyle w:val="Title1Char"/>
              </w:rPr>
              <w:tab/>
              <w:t>Osztályozá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3 \h </w:instrText>
            </w:r>
            <w:r w:rsidRPr="00882270">
              <w:rPr>
                <w:rStyle w:val="Title1Char"/>
                <w:webHidden/>
              </w:rPr>
            </w:r>
            <w:r w:rsidRPr="00882270">
              <w:rPr>
                <w:rStyle w:val="Title1Char"/>
                <w:webHidden/>
              </w:rPr>
              <w:fldChar w:fldCharType="separate"/>
            </w:r>
            <w:r w:rsidRPr="00882270">
              <w:rPr>
                <w:rStyle w:val="Title1Char"/>
                <w:webHidden/>
              </w:rPr>
              <w:t>16</w:t>
            </w:r>
            <w:r w:rsidRPr="00882270">
              <w:rPr>
                <w:rStyle w:val="Title1Char"/>
                <w:webHidden/>
              </w:rPr>
              <w:fldChar w:fldCharType="end"/>
            </w:r>
          </w:hyperlink>
        </w:p>
        <w:p w14:paraId="4DAD4E52" w14:textId="30B4E6D2" w:rsidR="00882270" w:rsidRPr="00882270" w:rsidRDefault="00882270" w:rsidP="00882270">
          <w:pPr>
            <w:pStyle w:val="TOCHeading"/>
            <w:keepNext/>
            <w:keepLines/>
            <w:spacing w:before="240"/>
            <w:rPr>
              <w:rStyle w:val="Title1Char"/>
            </w:rPr>
          </w:pPr>
          <w:hyperlink w:anchor="_Toc101968534" w:history="1">
            <w:r w:rsidRPr="00882270">
              <w:rPr>
                <w:rStyle w:val="Title1Char"/>
              </w:rPr>
              <w:t>6.1.7.</w:t>
            </w:r>
            <w:r w:rsidRPr="00882270">
              <w:rPr>
                <w:rStyle w:val="Title1Char"/>
              </w:rPr>
              <w:tab/>
              <w:t>Kiértékelé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4 \h </w:instrText>
            </w:r>
            <w:r w:rsidRPr="00882270">
              <w:rPr>
                <w:rStyle w:val="Title1Char"/>
                <w:webHidden/>
              </w:rPr>
            </w:r>
            <w:r w:rsidRPr="00882270">
              <w:rPr>
                <w:rStyle w:val="Title1Char"/>
                <w:webHidden/>
              </w:rPr>
              <w:fldChar w:fldCharType="separate"/>
            </w:r>
            <w:r w:rsidRPr="00882270">
              <w:rPr>
                <w:rStyle w:val="Title1Char"/>
                <w:webHidden/>
              </w:rPr>
              <w:t>17</w:t>
            </w:r>
            <w:r w:rsidRPr="00882270">
              <w:rPr>
                <w:rStyle w:val="Title1Char"/>
                <w:webHidden/>
              </w:rPr>
              <w:fldChar w:fldCharType="end"/>
            </w:r>
          </w:hyperlink>
        </w:p>
        <w:p w14:paraId="0CA27177" w14:textId="15A6E132" w:rsidR="00882270" w:rsidRPr="00882270" w:rsidRDefault="00882270" w:rsidP="00882270">
          <w:pPr>
            <w:pStyle w:val="TOCHeading"/>
            <w:keepNext/>
            <w:keepLines/>
            <w:spacing w:before="240"/>
            <w:rPr>
              <w:rStyle w:val="Title1Char"/>
            </w:rPr>
          </w:pPr>
          <w:hyperlink w:anchor="_Toc101968535" w:history="1">
            <w:r w:rsidRPr="00882270">
              <w:rPr>
                <w:rStyle w:val="Title1Char"/>
              </w:rPr>
              <w:t>6.2.</w:t>
            </w:r>
            <w:r w:rsidRPr="00882270">
              <w:rPr>
                <w:rStyle w:val="Title1Char"/>
              </w:rPr>
              <w:tab/>
              <w:t>Probléma</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5 \h </w:instrText>
            </w:r>
            <w:r w:rsidRPr="00882270">
              <w:rPr>
                <w:rStyle w:val="Title1Char"/>
                <w:webHidden/>
              </w:rPr>
            </w:r>
            <w:r w:rsidRPr="00882270">
              <w:rPr>
                <w:rStyle w:val="Title1Char"/>
                <w:webHidden/>
              </w:rPr>
              <w:fldChar w:fldCharType="separate"/>
            </w:r>
            <w:r w:rsidRPr="00882270">
              <w:rPr>
                <w:rStyle w:val="Title1Char"/>
                <w:webHidden/>
              </w:rPr>
              <w:t>17</w:t>
            </w:r>
            <w:r w:rsidRPr="00882270">
              <w:rPr>
                <w:rStyle w:val="Title1Char"/>
                <w:webHidden/>
              </w:rPr>
              <w:fldChar w:fldCharType="end"/>
            </w:r>
          </w:hyperlink>
        </w:p>
        <w:p w14:paraId="4EE79542" w14:textId="3FE277D4" w:rsidR="00882270" w:rsidRPr="00882270" w:rsidRDefault="00882270" w:rsidP="00882270">
          <w:pPr>
            <w:pStyle w:val="TOCHeading"/>
            <w:keepNext/>
            <w:keepLines/>
            <w:spacing w:before="240"/>
            <w:rPr>
              <w:rStyle w:val="Title1Char"/>
            </w:rPr>
          </w:pPr>
          <w:hyperlink w:anchor="_Toc101968536" w:history="1">
            <w:r w:rsidRPr="00882270">
              <w:rPr>
                <w:rStyle w:val="Title1Char"/>
              </w:rPr>
              <w:t>6.2.1.</w:t>
            </w:r>
            <w:r w:rsidRPr="00882270">
              <w:rPr>
                <w:rStyle w:val="Title1Char"/>
              </w:rPr>
              <w:tab/>
              <w:t>Kiegyensúlyozatlan adathalmaz</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6 \h </w:instrText>
            </w:r>
            <w:r w:rsidRPr="00882270">
              <w:rPr>
                <w:rStyle w:val="Title1Char"/>
                <w:webHidden/>
              </w:rPr>
            </w:r>
            <w:r w:rsidRPr="00882270">
              <w:rPr>
                <w:rStyle w:val="Title1Char"/>
                <w:webHidden/>
              </w:rPr>
              <w:fldChar w:fldCharType="separate"/>
            </w:r>
            <w:r w:rsidRPr="00882270">
              <w:rPr>
                <w:rStyle w:val="Title1Char"/>
                <w:webHidden/>
              </w:rPr>
              <w:t>17</w:t>
            </w:r>
            <w:r w:rsidRPr="00882270">
              <w:rPr>
                <w:rStyle w:val="Title1Char"/>
                <w:webHidden/>
              </w:rPr>
              <w:fldChar w:fldCharType="end"/>
            </w:r>
          </w:hyperlink>
        </w:p>
        <w:p w14:paraId="2555D334" w14:textId="7A73B1A0" w:rsidR="00882270" w:rsidRPr="00882270" w:rsidRDefault="00882270" w:rsidP="00882270">
          <w:pPr>
            <w:pStyle w:val="TOCHeading"/>
            <w:keepNext/>
            <w:keepLines/>
            <w:spacing w:before="240"/>
            <w:rPr>
              <w:rStyle w:val="Title1Char"/>
            </w:rPr>
          </w:pPr>
          <w:hyperlink w:anchor="_Toc101968537" w:history="1">
            <w:r w:rsidRPr="00882270">
              <w:rPr>
                <w:rStyle w:val="Title1Char"/>
              </w:rPr>
              <w:t>6.3.</w:t>
            </w:r>
            <w:r w:rsidRPr="00882270">
              <w:rPr>
                <w:rStyle w:val="Title1Char"/>
              </w:rPr>
              <w:tab/>
              <w:t>Második iter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7 \h </w:instrText>
            </w:r>
            <w:r w:rsidRPr="00882270">
              <w:rPr>
                <w:rStyle w:val="Title1Char"/>
                <w:webHidden/>
              </w:rPr>
            </w:r>
            <w:r w:rsidRPr="00882270">
              <w:rPr>
                <w:rStyle w:val="Title1Char"/>
                <w:webHidden/>
              </w:rPr>
              <w:fldChar w:fldCharType="separate"/>
            </w:r>
            <w:r w:rsidRPr="00882270">
              <w:rPr>
                <w:rStyle w:val="Title1Char"/>
                <w:webHidden/>
              </w:rPr>
              <w:t>17</w:t>
            </w:r>
            <w:r w:rsidRPr="00882270">
              <w:rPr>
                <w:rStyle w:val="Title1Char"/>
                <w:webHidden/>
              </w:rPr>
              <w:fldChar w:fldCharType="end"/>
            </w:r>
          </w:hyperlink>
        </w:p>
        <w:p w14:paraId="68943DA4" w14:textId="237A5BE4" w:rsidR="00882270" w:rsidRPr="00882270" w:rsidRDefault="00882270" w:rsidP="00882270">
          <w:pPr>
            <w:pStyle w:val="TOCHeading"/>
            <w:keepNext/>
            <w:keepLines/>
            <w:spacing w:before="240"/>
            <w:rPr>
              <w:rStyle w:val="Title1Char"/>
            </w:rPr>
          </w:pPr>
          <w:hyperlink w:anchor="_Toc101968538" w:history="1">
            <w:r w:rsidRPr="00882270">
              <w:rPr>
                <w:rStyle w:val="Title1Char"/>
              </w:rPr>
              <w:t>6.3.1.</w:t>
            </w:r>
            <w:r w:rsidRPr="00882270">
              <w:rPr>
                <w:rStyle w:val="Title1Char"/>
              </w:rPr>
              <w:tab/>
              <w:t>Adathalmaz</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8 \h </w:instrText>
            </w:r>
            <w:r w:rsidRPr="00882270">
              <w:rPr>
                <w:rStyle w:val="Title1Char"/>
                <w:webHidden/>
              </w:rPr>
            </w:r>
            <w:r w:rsidRPr="00882270">
              <w:rPr>
                <w:rStyle w:val="Title1Char"/>
                <w:webHidden/>
              </w:rPr>
              <w:fldChar w:fldCharType="separate"/>
            </w:r>
            <w:r w:rsidRPr="00882270">
              <w:rPr>
                <w:rStyle w:val="Title1Char"/>
                <w:webHidden/>
              </w:rPr>
              <w:t>17</w:t>
            </w:r>
            <w:r w:rsidRPr="00882270">
              <w:rPr>
                <w:rStyle w:val="Title1Char"/>
                <w:webHidden/>
              </w:rPr>
              <w:fldChar w:fldCharType="end"/>
            </w:r>
          </w:hyperlink>
        </w:p>
        <w:p w14:paraId="1A0DAEEC" w14:textId="55525A2C" w:rsidR="00882270" w:rsidRPr="00882270" w:rsidRDefault="00882270" w:rsidP="00882270">
          <w:pPr>
            <w:pStyle w:val="TOCHeading"/>
            <w:keepNext/>
            <w:keepLines/>
            <w:spacing w:before="240"/>
            <w:rPr>
              <w:rStyle w:val="Title1Char"/>
            </w:rPr>
          </w:pPr>
          <w:hyperlink w:anchor="_Toc101968539" w:history="1">
            <w:r w:rsidRPr="00882270">
              <w:rPr>
                <w:rStyle w:val="Title1Char"/>
              </w:rPr>
              <w:t>6.3.2.</w:t>
            </w:r>
            <w:r w:rsidRPr="00882270">
              <w:rPr>
                <w:rStyle w:val="Title1Char"/>
              </w:rPr>
              <w:tab/>
              <w:t>Adatmigr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39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19FC4E42" w14:textId="6F405AC7" w:rsidR="00882270" w:rsidRPr="00882270" w:rsidRDefault="00882270" w:rsidP="00882270">
          <w:pPr>
            <w:pStyle w:val="TOCHeading"/>
            <w:keepNext/>
            <w:keepLines/>
            <w:spacing w:before="240"/>
            <w:rPr>
              <w:rStyle w:val="Title1Char"/>
            </w:rPr>
          </w:pPr>
          <w:hyperlink w:anchor="_Toc101968540" w:history="1">
            <w:r w:rsidRPr="00882270">
              <w:rPr>
                <w:rStyle w:val="Title1Char"/>
              </w:rPr>
              <w:t>6.3.3.</w:t>
            </w:r>
            <w:r w:rsidRPr="00882270">
              <w:rPr>
                <w:rStyle w:val="Title1Char"/>
              </w:rPr>
              <w:tab/>
              <w:t>Adattisztítás és transzform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0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7F52E821" w14:textId="7F0FD5E3" w:rsidR="00882270" w:rsidRPr="00882270" w:rsidRDefault="00882270" w:rsidP="00882270">
          <w:pPr>
            <w:pStyle w:val="TOCHeading"/>
            <w:keepNext/>
            <w:keepLines/>
            <w:spacing w:before="240"/>
            <w:rPr>
              <w:rStyle w:val="Title1Char"/>
            </w:rPr>
          </w:pPr>
          <w:hyperlink w:anchor="_Toc101968541" w:history="1">
            <w:r w:rsidRPr="00882270">
              <w:rPr>
                <w:rStyle w:val="Title1Char"/>
              </w:rPr>
              <w:t>6.3.4.</w:t>
            </w:r>
            <w:r w:rsidRPr="00882270">
              <w:rPr>
                <w:rStyle w:val="Title1Char"/>
              </w:rPr>
              <w:tab/>
              <w:t>Adatdiszkretizác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1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2AA035FF" w14:textId="0980EE22" w:rsidR="00882270" w:rsidRPr="00882270" w:rsidRDefault="00882270" w:rsidP="00882270">
          <w:pPr>
            <w:pStyle w:val="TOCHeading"/>
            <w:keepNext/>
            <w:keepLines/>
            <w:spacing w:before="240"/>
            <w:rPr>
              <w:rStyle w:val="Title1Char"/>
            </w:rPr>
          </w:pPr>
          <w:hyperlink w:anchor="_Toc101968542" w:history="1">
            <w:r w:rsidRPr="00882270">
              <w:rPr>
                <w:rStyle w:val="Title1Char"/>
              </w:rPr>
              <w:t>6.3.5.</w:t>
            </w:r>
            <w:r w:rsidRPr="00882270">
              <w:rPr>
                <w:rStyle w:val="Title1Char"/>
              </w:rPr>
              <w:tab/>
              <w:t>Feltáró elemzé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2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5F4442CA" w14:textId="49315587" w:rsidR="00882270" w:rsidRPr="00882270" w:rsidRDefault="00882270" w:rsidP="00882270">
          <w:pPr>
            <w:pStyle w:val="TOCHeading"/>
            <w:keepNext/>
            <w:keepLines/>
            <w:spacing w:before="240"/>
            <w:rPr>
              <w:rStyle w:val="Title1Char"/>
            </w:rPr>
          </w:pPr>
          <w:hyperlink w:anchor="_Toc101968543" w:history="1">
            <w:r w:rsidRPr="00882270">
              <w:rPr>
                <w:rStyle w:val="Title1Char"/>
              </w:rPr>
              <w:t>6.3.6.</w:t>
            </w:r>
            <w:r w:rsidRPr="00882270">
              <w:rPr>
                <w:rStyle w:val="Title1Char"/>
              </w:rPr>
              <w:tab/>
              <w:t>Osztályozá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3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58C32057" w14:textId="06527C28" w:rsidR="00882270" w:rsidRPr="00882270" w:rsidRDefault="00882270" w:rsidP="00882270">
          <w:pPr>
            <w:pStyle w:val="TOCHeading"/>
            <w:keepNext/>
            <w:keepLines/>
            <w:spacing w:before="240"/>
            <w:rPr>
              <w:rStyle w:val="Title1Char"/>
            </w:rPr>
          </w:pPr>
          <w:hyperlink w:anchor="_Toc101968544" w:history="1">
            <w:r w:rsidRPr="00882270">
              <w:rPr>
                <w:rStyle w:val="Title1Char"/>
              </w:rPr>
              <w:t>6.3.7.</w:t>
            </w:r>
            <w:r w:rsidRPr="00882270">
              <w:rPr>
                <w:rStyle w:val="Title1Char"/>
              </w:rPr>
              <w:tab/>
              <w:t>Kiértékelé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4 \h </w:instrText>
            </w:r>
            <w:r w:rsidRPr="00882270">
              <w:rPr>
                <w:rStyle w:val="Title1Char"/>
                <w:webHidden/>
              </w:rPr>
            </w:r>
            <w:r w:rsidRPr="00882270">
              <w:rPr>
                <w:rStyle w:val="Title1Char"/>
                <w:webHidden/>
              </w:rPr>
              <w:fldChar w:fldCharType="separate"/>
            </w:r>
            <w:r w:rsidRPr="00882270">
              <w:rPr>
                <w:rStyle w:val="Title1Char"/>
                <w:webHidden/>
              </w:rPr>
              <w:t>18</w:t>
            </w:r>
            <w:r w:rsidRPr="00882270">
              <w:rPr>
                <w:rStyle w:val="Title1Char"/>
                <w:webHidden/>
              </w:rPr>
              <w:fldChar w:fldCharType="end"/>
            </w:r>
          </w:hyperlink>
        </w:p>
        <w:p w14:paraId="50BC8518" w14:textId="4DFF1771" w:rsidR="00882270" w:rsidRPr="00882270" w:rsidRDefault="00882270" w:rsidP="00882270">
          <w:pPr>
            <w:pStyle w:val="TOCHeading"/>
            <w:keepNext/>
            <w:keepLines/>
            <w:spacing w:before="240"/>
            <w:rPr>
              <w:rStyle w:val="Title1Char"/>
            </w:rPr>
          </w:pPr>
          <w:hyperlink w:anchor="_Toc101968545" w:history="1">
            <w:r w:rsidRPr="00882270">
              <w:rPr>
                <w:rStyle w:val="Title1Char"/>
                <w:lang w:val="en-AT"/>
              </w:rPr>
              <w:t>7.</w:t>
            </w:r>
            <w:r w:rsidRPr="00882270">
              <w:rPr>
                <w:rStyle w:val="Title1Char"/>
              </w:rPr>
              <w:tab/>
            </w:r>
            <w:r w:rsidRPr="00882270">
              <w:rPr>
                <w:rStyle w:val="Title1Char"/>
                <w:lang w:val="en-AT"/>
              </w:rPr>
              <w:t>Konklúzió</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5 \h </w:instrText>
            </w:r>
            <w:r w:rsidRPr="00882270">
              <w:rPr>
                <w:rStyle w:val="Title1Char"/>
                <w:webHidden/>
              </w:rPr>
            </w:r>
            <w:r w:rsidRPr="00882270">
              <w:rPr>
                <w:rStyle w:val="Title1Char"/>
                <w:webHidden/>
              </w:rPr>
              <w:fldChar w:fldCharType="separate"/>
            </w:r>
            <w:r w:rsidRPr="00882270">
              <w:rPr>
                <w:rStyle w:val="Title1Char"/>
                <w:webHidden/>
              </w:rPr>
              <w:t>20</w:t>
            </w:r>
            <w:r w:rsidRPr="00882270">
              <w:rPr>
                <w:rStyle w:val="Title1Char"/>
                <w:webHidden/>
              </w:rPr>
              <w:fldChar w:fldCharType="end"/>
            </w:r>
          </w:hyperlink>
        </w:p>
        <w:p w14:paraId="6B4ABB3D" w14:textId="44839925" w:rsidR="00882270" w:rsidRPr="00882270" w:rsidRDefault="00882270" w:rsidP="00882270">
          <w:pPr>
            <w:pStyle w:val="TOCHeading"/>
            <w:keepNext/>
            <w:keepLines/>
            <w:spacing w:before="240"/>
            <w:rPr>
              <w:rStyle w:val="Title1Char"/>
            </w:rPr>
          </w:pPr>
          <w:hyperlink w:anchor="_Toc101968546" w:history="1">
            <w:r w:rsidRPr="00882270">
              <w:rPr>
                <w:rStyle w:val="Title1Char"/>
                <w:lang w:val="en-AT"/>
              </w:rPr>
              <w:t>8.</w:t>
            </w:r>
            <w:r w:rsidRPr="00882270">
              <w:rPr>
                <w:rStyle w:val="Title1Char"/>
              </w:rPr>
              <w:tab/>
            </w:r>
            <w:r w:rsidRPr="00882270">
              <w:rPr>
                <w:rStyle w:val="Title1Char"/>
                <w:lang w:val="en-AT"/>
              </w:rPr>
              <w:t>Alkalmazás</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6 \h </w:instrText>
            </w:r>
            <w:r w:rsidRPr="00882270">
              <w:rPr>
                <w:rStyle w:val="Title1Char"/>
                <w:webHidden/>
              </w:rPr>
            </w:r>
            <w:r w:rsidRPr="00882270">
              <w:rPr>
                <w:rStyle w:val="Title1Char"/>
                <w:webHidden/>
              </w:rPr>
              <w:fldChar w:fldCharType="separate"/>
            </w:r>
            <w:r w:rsidRPr="00882270">
              <w:rPr>
                <w:rStyle w:val="Title1Char"/>
                <w:webHidden/>
              </w:rPr>
              <w:t>21</w:t>
            </w:r>
            <w:r w:rsidRPr="00882270">
              <w:rPr>
                <w:rStyle w:val="Title1Char"/>
                <w:webHidden/>
              </w:rPr>
              <w:fldChar w:fldCharType="end"/>
            </w:r>
          </w:hyperlink>
        </w:p>
        <w:p w14:paraId="2CFE04FA" w14:textId="51BB562F" w:rsidR="00882270" w:rsidRPr="00882270" w:rsidRDefault="00882270" w:rsidP="00882270">
          <w:pPr>
            <w:pStyle w:val="TOCHeading"/>
            <w:keepNext/>
            <w:keepLines/>
            <w:spacing w:before="240"/>
            <w:rPr>
              <w:rStyle w:val="Title1Char"/>
            </w:rPr>
          </w:pPr>
          <w:hyperlink w:anchor="_Toc101968547" w:history="1">
            <w:r w:rsidRPr="00882270">
              <w:rPr>
                <w:rStyle w:val="Title1Char"/>
                <w:lang w:val="en-AT"/>
              </w:rPr>
              <w:t>9.</w:t>
            </w:r>
            <w:r w:rsidRPr="00882270">
              <w:rPr>
                <w:rStyle w:val="Title1Char"/>
              </w:rPr>
              <w:tab/>
            </w:r>
            <w:r w:rsidRPr="00882270">
              <w:rPr>
                <w:rStyle w:val="Title1Char"/>
                <w:lang w:val="en-AT"/>
              </w:rPr>
              <w:t>Továbbfejlesztési lehetösége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7 \h </w:instrText>
            </w:r>
            <w:r w:rsidRPr="00882270">
              <w:rPr>
                <w:rStyle w:val="Title1Char"/>
                <w:webHidden/>
              </w:rPr>
            </w:r>
            <w:r w:rsidRPr="00882270">
              <w:rPr>
                <w:rStyle w:val="Title1Char"/>
                <w:webHidden/>
              </w:rPr>
              <w:fldChar w:fldCharType="separate"/>
            </w:r>
            <w:r w:rsidRPr="00882270">
              <w:rPr>
                <w:rStyle w:val="Title1Char"/>
                <w:webHidden/>
              </w:rPr>
              <w:t>22</w:t>
            </w:r>
            <w:r w:rsidRPr="00882270">
              <w:rPr>
                <w:rStyle w:val="Title1Char"/>
                <w:webHidden/>
              </w:rPr>
              <w:fldChar w:fldCharType="end"/>
            </w:r>
          </w:hyperlink>
        </w:p>
        <w:p w14:paraId="2811C15D" w14:textId="52505BAF" w:rsidR="00882270" w:rsidRPr="00882270" w:rsidRDefault="00882270" w:rsidP="00882270">
          <w:pPr>
            <w:pStyle w:val="TOCHeading"/>
            <w:keepNext/>
            <w:keepLines/>
            <w:spacing w:before="240"/>
            <w:rPr>
              <w:rStyle w:val="Title1Char"/>
            </w:rPr>
          </w:pPr>
          <w:hyperlink w:anchor="_Toc101968548" w:history="1">
            <w:r w:rsidRPr="00882270">
              <w:rPr>
                <w:rStyle w:val="Title1Char"/>
              </w:rPr>
              <w:t>Irodalomjegyzé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8 \h </w:instrText>
            </w:r>
            <w:r w:rsidRPr="00882270">
              <w:rPr>
                <w:rStyle w:val="Title1Char"/>
                <w:webHidden/>
              </w:rPr>
            </w:r>
            <w:r w:rsidRPr="00882270">
              <w:rPr>
                <w:rStyle w:val="Title1Char"/>
                <w:webHidden/>
              </w:rPr>
              <w:fldChar w:fldCharType="separate"/>
            </w:r>
            <w:r w:rsidRPr="00882270">
              <w:rPr>
                <w:rStyle w:val="Title1Char"/>
                <w:webHidden/>
              </w:rPr>
              <w:t>i</w:t>
            </w:r>
            <w:r w:rsidRPr="00882270">
              <w:rPr>
                <w:rStyle w:val="Title1Char"/>
                <w:webHidden/>
              </w:rPr>
              <w:fldChar w:fldCharType="end"/>
            </w:r>
          </w:hyperlink>
        </w:p>
        <w:p w14:paraId="4C33DEC2" w14:textId="100A3691" w:rsidR="00882270" w:rsidRPr="00882270" w:rsidRDefault="00882270" w:rsidP="00882270">
          <w:pPr>
            <w:pStyle w:val="TOCHeading"/>
            <w:keepNext/>
            <w:keepLines/>
            <w:spacing w:before="240"/>
            <w:rPr>
              <w:rStyle w:val="Title1Char"/>
            </w:rPr>
          </w:pPr>
          <w:hyperlink w:anchor="_Toc101968549" w:history="1">
            <w:r w:rsidRPr="00882270">
              <w:rPr>
                <w:rStyle w:val="Title1Char"/>
                <w:lang w:val="en-AT"/>
              </w:rPr>
              <w:t>Melléklete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49 \h </w:instrText>
            </w:r>
            <w:r w:rsidRPr="00882270">
              <w:rPr>
                <w:rStyle w:val="Title1Char"/>
                <w:webHidden/>
              </w:rPr>
            </w:r>
            <w:r w:rsidRPr="00882270">
              <w:rPr>
                <w:rStyle w:val="Title1Char"/>
                <w:webHidden/>
              </w:rPr>
              <w:fldChar w:fldCharType="separate"/>
            </w:r>
            <w:r w:rsidRPr="00882270">
              <w:rPr>
                <w:rStyle w:val="Title1Char"/>
                <w:webHidden/>
              </w:rPr>
              <w:t>ii</w:t>
            </w:r>
            <w:r w:rsidRPr="00882270">
              <w:rPr>
                <w:rStyle w:val="Title1Char"/>
                <w:webHidden/>
              </w:rPr>
              <w:fldChar w:fldCharType="end"/>
            </w:r>
          </w:hyperlink>
        </w:p>
        <w:p w14:paraId="7CF5875F" w14:textId="0933E3CB" w:rsidR="00882270" w:rsidRPr="00882270" w:rsidRDefault="00882270" w:rsidP="00882270">
          <w:pPr>
            <w:pStyle w:val="TOCHeading"/>
            <w:keepNext/>
            <w:keepLines/>
            <w:spacing w:before="240"/>
            <w:rPr>
              <w:rStyle w:val="Title1Char"/>
            </w:rPr>
          </w:pPr>
          <w:hyperlink w:anchor="_Toc101968550" w:history="1">
            <w:r w:rsidRPr="00882270">
              <w:rPr>
                <w:rStyle w:val="Title1Char"/>
              </w:rPr>
              <w:t>Ábrajegyzé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50 \h </w:instrText>
            </w:r>
            <w:r w:rsidRPr="00882270">
              <w:rPr>
                <w:rStyle w:val="Title1Char"/>
                <w:webHidden/>
              </w:rPr>
            </w:r>
            <w:r w:rsidRPr="00882270">
              <w:rPr>
                <w:rStyle w:val="Title1Char"/>
                <w:webHidden/>
              </w:rPr>
              <w:fldChar w:fldCharType="separate"/>
            </w:r>
            <w:r w:rsidRPr="00882270">
              <w:rPr>
                <w:rStyle w:val="Title1Char"/>
                <w:webHidden/>
              </w:rPr>
              <w:t>iii</w:t>
            </w:r>
            <w:r w:rsidRPr="00882270">
              <w:rPr>
                <w:rStyle w:val="Title1Char"/>
                <w:webHidden/>
              </w:rPr>
              <w:fldChar w:fldCharType="end"/>
            </w:r>
          </w:hyperlink>
        </w:p>
        <w:p w14:paraId="725751FA" w14:textId="77791FCB" w:rsidR="00882270" w:rsidRPr="00882270" w:rsidRDefault="00882270" w:rsidP="00882270">
          <w:pPr>
            <w:pStyle w:val="TOCHeading"/>
            <w:keepNext/>
            <w:keepLines/>
            <w:spacing w:before="240"/>
            <w:rPr>
              <w:rStyle w:val="Title1Char"/>
            </w:rPr>
          </w:pPr>
          <w:hyperlink w:anchor="_Toc101968551" w:history="1">
            <w:r w:rsidRPr="00882270">
              <w:rPr>
                <w:rStyle w:val="Title1Char"/>
                <w:lang w:val="en-AT"/>
              </w:rPr>
              <w:t>Táblázatjegyzék</w:t>
            </w:r>
            <w:r w:rsidRPr="00882270">
              <w:rPr>
                <w:rStyle w:val="Title1Char"/>
                <w:webHidden/>
              </w:rPr>
              <w:tab/>
            </w:r>
            <w:r w:rsidRPr="00882270">
              <w:rPr>
                <w:rStyle w:val="Title1Char"/>
                <w:webHidden/>
              </w:rPr>
              <w:fldChar w:fldCharType="begin"/>
            </w:r>
            <w:r w:rsidRPr="00882270">
              <w:rPr>
                <w:rStyle w:val="Title1Char"/>
                <w:webHidden/>
              </w:rPr>
              <w:instrText xml:space="preserve"> PAGEREF _Toc101968551 \h </w:instrText>
            </w:r>
            <w:r w:rsidRPr="00882270">
              <w:rPr>
                <w:rStyle w:val="Title1Char"/>
                <w:webHidden/>
              </w:rPr>
            </w:r>
            <w:r w:rsidRPr="00882270">
              <w:rPr>
                <w:rStyle w:val="Title1Char"/>
                <w:webHidden/>
              </w:rPr>
              <w:fldChar w:fldCharType="separate"/>
            </w:r>
            <w:r w:rsidRPr="00882270">
              <w:rPr>
                <w:rStyle w:val="Title1Char"/>
                <w:webHidden/>
              </w:rPr>
              <w:t>iv</w:t>
            </w:r>
            <w:r w:rsidRPr="00882270">
              <w:rPr>
                <w:rStyle w:val="Title1Char"/>
                <w:webHidden/>
              </w:rPr>
              <w:fldChar w:fldCharType="end"/>
            </w:r>
          </w:hyperlink>
        </w:p>
        <w:p w14:paraId="5F0A59D0" w14:textId="2CC37630"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6F2592ED" w:rsidR="00287CD6" w:rsidRPr="00E2576A" w:rsidRDefault="00012FD0" w:rsidP="004F6D3A">
      <w:pPr>
        <w:pStyle w:val="Heading1"/>
        <w:numPr>
          <w:ilvl w:val="0"/>
          <w:numId w:val="12"/>
        </w:numPr>
      </w:pPr>
      <w:bookmarkStart w:id="2" w:name="_Toc101968518"/>
      <w:r w:rsidRPr="00A73BEC">
        <w:lastRenderedPageBreak/>
        <w:t>Bevezetés</w:t>
      </w:r>
      <w:bookmarkEnd w:id="0"/>
      <w:bookmarkEnd w:id="2"/>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678E20E" w:rsidR="00012FD0" w:rsidRPr="00B23A95" w:rsidRDefault="00F20EB6" w:rsidP="00B23A95">
      <w:pPr>
        <w:pStyle w:val="Heading1"/>
      </w:pPr>
      <w:bookmarkStart w:id="3" w:name="_Toc101968519"/>
      <w:r>
        <w:lastRenderedPageBreak/>
        <w:t>Data Science</w:t>
      </w:r>
      <w:bookmarkEnd w:id="3"/>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00D59959" w:rsidR="00A32D7A" w:rsidRDefault="00A32D7A" w:rsidP="00A32D7A">
      <w:pPr>
        <w:pStyle w:val="Heading2"/>
      </w:pPr>
      <w:bookmarkStart w:id="4" w:name="_Toc101968520"/>
      <w:r>
        <w:t>Adatbányászat</w:t>
      </w:r>
      <w:bookmarkEnd w:id="4"/>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16E715AB" w:rsidR="00007DBF" w:rsidRDefault="00A3737B" w:rsidP="00007DBF">
      <w:pPr>
        <w:pStyle w:val="Heading3"/>
      </w:pPr>
      <w:bookmarkStart w:id="5" w:name="_Toc101968521"/>
      <w:r w:rsidRPr="00A3737B">
        <w:t>F</w:t>
      </w:r>
      <w:r>
        <w:t>ő</w:t>
      </w:r>
      <w:r w:rsidRPr="00A3737B">
        <w:t>bb</w:t>
      </w:r>
      <w:r w:rsidR="00007DBF" w:rsidRPr="00007DBF">
        <w:t xml:space="preserve"> adatbányászati feladatok</w:t>
      </w:r>
      <w:bookmarkEnd w:id="5"/>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6" w:name="_Toc479023631"/>
      <w:bookmarkStart w:id="7" w:name="_Toc479690270"/>
      <w:bookmarkStart w:id="8" w:name="_Toc479690299"/>
      <w:bookmarkStart w:id="9" w:name="_Toc479690362"/>
      <w:bookmarkStart w:id="10" w:name="_Toc479690392"/>
      <w:bookmarkStart w:id="11" w:name="_Toc479023634"/>
      <w:bookmarkStart w:id="12" w:name="_Toc479690273"/>
      <w:bookmarkStart w:id="13" w:name="_Toc479690302"/>
      <w:bookmarkStart w:id="14" w:name="_Toc479690365"/>
      <w:bookmarkStart w:id="15" w:name="_Toc479690395"/>
      <w:bookmarkStart w:id="16" w:name="_Toc453491172"/>
      <w:bookmarkEnd w:id="6"/>
      <w:bookmarkEnd w:id="7"/>
      <w:bookmarkEnd w:id="8"/>
      <w:bookmarkEnd w:id="9"/>
      <w:bookmarkEnd w:id="10"/>
      <w:bookmarkEnd w:id="11"/>
      <w:bookmarkEnd w:id="12"/>
      <w:bookmarkEnd w:id="13"/>
      <w:bookmarkEnd w:id="14"/>
      <w:bookmarkEnd w:id="15"/>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47E93E26" w:rsidR="00EF202A" w:rsidRPr="00B23A95" w:rsidRDefault="00324311" w:rsidP="00302149">
      <w:pPr>
        <w:pStyle w:val="Heading2"/>
      </w:pPr>
      <w:bookmarkStart w:id="17" w:name="_Toc101968522"/>
      <w:bookmarkEnd w:id="16"/>
      <w:r>
        <w:t>Web Scraping</w:t>
      </w:r>
      <w:bookmarkEnd w:id="17"/>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41061D85" w:rsidR="008F3047" w:rsidRDefault="008F3047" w:rsidP="004B579F">
      <w:pPr>
        <w:pStyle w:val="Heading1"/>
      </w:pPr>
      <w:bookmarkStart w:id="18" w:name="_Toc101968523"/>
      <w:r>
        <w:lastRenderedPageBreak/>
        <w:t>Balaton Szupermaraton</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67DBD746" w:rsidR="00A667CF" w:rsidRDefault="00835B70" w:rsidP="00A16033">
      <w:pPr>
        <w:pStyle w:val="Heading1"/>
        <w:rPr>
          <w:iCs/>
        </w:rPr>
      </w:pPr>
      <w:bookmarkStart w:id="19" w:name="_Toc101968524"/>
      <w:r w:rsidRPr="00A4778A">
        <w:rPr>
          <w:iCs/>
        </w:rPr>
        <w:lastRenderedPageBreak/>
        <w:t>Technológiák</w:t>
      </w:r>
      <w:bookmarkEnd w:id="19"/>
    </w:p>
    <w:p w14:paraId="4E5BB8E1" w14:textId="0D5B275F" w:rsidR="00C42997" w:rsidRPr="00B44A43" w:rsidRDefault="00C42997" w:rsidP="00530C33">
      <w:pPr>
        <w:pStyle w:val="elsobekezdes"/>
      </w:pPr>
      <w:r>
        <w:t>Ahhoz, hogy a már meglévő adathalmaz feldolgozásra kerülhessen, alkalmaznunk kell különböző technológiákat, könyvtárakat és keretrendszereket. Mivel a python a legtámogatottabb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0" w:name="_Toc480544688"/>
      <w:r>
        <w:rPr>
          <w:b/>
          <w:i/>
        </w:rPr>
        <w:t>Python</w:t>
      </w:r>
      <w:r w:rsidR="00A16033" w:rsidRPr="002E6DB3">
        <w:rPr>
          <w:b/>
          <w:i/>
        </w:rPr>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r>
        <w:rPr>
          <w:b/>
          <w:i/>
        </w:rPr>
        <w:t>Jupyter</w:t>
      </w:r>
      <w:r w:rsidR="00F10963">
        <w:rPr>
          <w:b/>
          <w:i/>
        </w:rPr>
        <w:t xml:space="preserve"> Notebooks</w:t>
      </w:r>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w:t>
      </w:r>
      <w:r w:rsidR="004B582A">
        <w:lastRenderedPageBreak/>
        <w:t xml:space="preserve">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2E6DB3">
      <w:pPr>
        <w:ind w:firstLine="0"/>
        <w:rPr>
          <w:b/>
          <w:i/>
        </w:rPr>
      </w:pPr>
      <w:r>
        <w:rPr>
          <w:b/>
          <w:i/>
        </w:rPr>
        <w:t>Pandas</w:t>
      </w:r>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r>
        <w:rPr>
          <w:b/>
          <w:i/>
        </w:rPr>
        <w:t>Numpy</w:t>
      </w:r>
    </w:p>
    <w:p w14:paraId="21A57FA7" w14:textId="09CAB2AA" w:rsidR="00923235" w:rsidRDefault="00710DD4" w:rsidP="00530C33">
      <w:r>
        <w:t>Egy olyan python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lastRenderedPageBreak/>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02E4AD43" w14:textId="6C1FFE49" w:rsidR="00B025CC" w:rsidRDefault="00C97735" w:rsidP="00B025CC">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r>
        <w:rPr>
          <w:b/>
          <w:i/>
        </w:rPr>
        <w:t>Scikit-learn</w:t>
      </w:r>
    </w:p>
    <w:p w14:paraId="43781F27" w14:textId="3646F3EF" w:rsidR="00F10963" w:rsidRDefault="004A5D17" w:rsidP="00C30264">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6707AFBF" w14:textId="37DD5EE2" w:rsidR="00F67D66" w:rsidRPr="00F67D66" w:rsidRDefault="00F67D66" w:rsidP="00F67D66">
      <w:pPr>
        <w:ind w:firstLine="0"/>
        <w:rPr>
          <w:b/>
          <w:i/>
          <w:lang w:val="en-AT"/>
        </w:rPr>
      </w:pPr>
      <w:r>
        <w:rPr>
          <w:b/>
          <w:i/>
          <w:lang w:val="en-AT"/>
        </w:rPr>
        <w:t>DataPrep</w:t>
      </w:r>
    </w:p>
    <w:p w14:paraId="5B08E470" w14:textId="7F6AD327" w:rsidR="00F67D66" w:rsidRPr="00235889"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3FC90DC8" w14:textId="010B63AF" w:rsidR="00C8668E" w:rsidRPr="00476FD0" w:rsidRDefault="00C8668E" w:rsidP="00C8668E">
      <w:pPr>
        <w:ind w:firstLine="0"/>
        <w:rPr>
          <w:b/>
          <w:i/>
        </w:rPr>
      </w:pPr>
      <w:r>
        <w:rPr>
          <w:b/>
          <w:i/>
        </w:rPr>
        <w:t>Streamlit</w:t>
      </w:r>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xml:space="preserve">.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w:t>
      </w:r>
      <w:r w:rsidR="005C2D7B">
        <w:lastRenderedPageBreak/>
        <w:t>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34DC4E28" w:rsidR="00012FD0" w:rsidRPr="00E2576A" w:rsidRDefault="00012FD0" w:rsidP="00B23A95">
      <w:pPr>
        <w:pStyle w:val="Heading1"/>
      </w:pPr>
      <w:bookmarkStart w:id="21" w:name="_Toc101968525"/>
      <w:r w:rsidRPr="00E2576A">
        <w:lastRenderedPageBreak/>
        <w:t>Célkitűzés</w:t>
      </w:r>
      <w:bookmarkEnd w:id="20"/>
      <w:bookmarkEnd w:id="2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6B91461B" w:rsidR="00617382" w:rsidRDefault="00617382" w:rsidP="00617382">
      <w:pPr>
        <w:pStyle w:val="Heading1"/>
      </w:pPr>
      <w:bookmarkStart w:id="22" w:name="_Toc101968526"/>
      <w:r>
        <w:lastRenderedPageBreak/>
        <w:t>Megvalósítás</w:t>
      </w:r>
      <w:bookmarkEnd w:id="22"/>
    </w:p>
    <w:p w14:paraId="74ECEA3E" w14:textId="2561251F"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ég volt 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munkafolyamatok lépéseinek részletesebb leírását a további fejezetekben lehet elolvasni.</w:t>
      </w:r>
    </w:p>
    <w:p w14:paraId="5135BD00" w14:textId="73359FFC" w:rsidR="003736A3" w:rsidRDefault="00BA4F29" w:rsidP="003736A3">
      <w:pPr>
        <w:pStyle w:val="Heading2"/>
      </w:pPr>
      <w:bookmarkStart w:id="23" w:name="_Toc101968527"/>
      <w:r>
        <w:t>Első</w:t>
      </w:r>
      <w:r w:rsidR="003736A3">
        <w:t xml:space="preserve"> iteráció</w:t>
      </w:r>
      <w:bookmarkEnd w:id="23"/>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2723286A" w:rsidR="009E3BAD" w:rsidRDefault="007A51A6" w:rsidP="003736A3">
      <w:pPr>
        <w:pStyle w:val="Heading3"/>
      </w:pPr>
      <w:bookmarkStart w:id="24" w:name="_Toc101968528"/>
      <w:r>
        <w:t>Adathalmaz</w:t>
      </w:r>
      <w:bookmarkEnd w:id="24"/>
    </w:p>
    <w:p w14:paraId="714B487E" w14:textId="0F1418AE" w:rsidR="006E04D4" w:rsidRPr="00D33946" w:rsidRDefault="00D33946" w:rsidP="00CB1639">
      <w:pPr>
        <w:rPr>
          <w:lang w:val="en-AT"/>
        </w:rPr>
      </w:pPr>
      <w:r>
        <w:rPr>
          <w:lang w:val="en-AT"/>
        </w:rPr>
        <w:t>Amint már említettem, a kiinduló adathalmaz számos tulajdonsággal rendelkezett alapból. Voltak közöttü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25" w:name="_Toc97890942"/>
      <w:r>
        <w:t>1</w:t>
      </w:r>
      <w:r>
        <w:fldChar w:fldCharType="end"/>
      </w:r>
      <w:r>
        <w:t xml:space="preserve">. táblázat </w:t>
      </w:r>
      <w:bookmarkEnd w:id="25"/>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687BD29A" w14:textId="77777777" w:rsidR="006E04D4" w:rsidRDefault="006E04D4" w:rsidP="006B088A"/>
    <w:p w14:paraId="7E0746C0" w14:textId="324F6ED4" w:rsidR="007A51A6" w:rsidRDefault="003736A3" w:rsidP="003736A3">
      <w:pPr>
        <w:pStyle w:val="Heading3"/>
      </w:pPr>
      <w:bookmarkStart w:id="26" w:name="_Toc101968529"/>
      <w:r>
        <w:t>Adatmigráció</w:t>
      </w:r>
      <w:bookmarkEnd w:id="26"/>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4E72D8BD" w:rsidR="007A51A6" w:rsidRDefault="003736A3" w:rsidP="003736A3">
      <w:pPr>
        <w:pStyle w:val="Heading3"/>
      </w:pPr>
      <w:bookmarkStart w:id="27" w:name="_Toc101968530"/>
      <w:r>
        <w:t>Adattisztítás és transzformáció</w:t>
      </w:r>
      <w:bookmarkEnd w:id="27"/>
    </w:p>
    <w:p w14:paraId="1CD8D30A" w14:textId="4524EE57" w:rsidR="003736A3" w:rsidRDefault="003736A3" w:rsidP="003736A3">
      <w:pPr>
        <w:ind w:firstLine="0"/>
      </w:pPr>
    </w:p>
    <w:p w14:paraId="34D852ED" w14:textId="46CA08AA" w:rsidR="003736A3" w:rsidRDefault="003736A3" w:rsidP="003736A3">
      <w:pPr>
        <w:pStyle w:val="Heading3"/>
      </w:pPr>
      <w:bookmarkStart w:id="28" w:name="_Toc101968531"/>
      <w:r>
        <w:t>Adatdiszkretizáció</w:t>
      </w:r>
      <w:bookmarkEnd w:id="28"/>
    </w:p>
    <w:p w14:paraId="24648401" w14:textId="3F28DB07" w:rsidR="003736A3" w:rsidRDefault="003736A3" w:rsidP="003736A3">
      <w:pPr>
        <w:ind w:firstLine="0"/>
      </w:pPr>
    </w:p>
    <w:p w14:paraId="1D676C05" w14:textId="1F46EAC1" w:rsidR="003736A3" w:rsidRDefault="003736A3" w:rsidP="003736A3">
      <w:pPr>
        <w:pStyle w:val="Heading3"/>
      </w:pPr>
      <w:bookmarkStart w:id="29" w:name="_Toc101968532"/>
      <w:r>
        <w:t>Feltáró elemzés</w:t>
      </w:r>
      <w:bookmarkEnd w:id="29"/>
    </w:p>
    <w:p w14:paraId="37E4EDC4" w14:textId="648246F3" w:rsidR="003736A3" w:rsidRDefault="003736A3" w:rsidP="003736A3">
      <w:pPr>
        <w:ind w:firstLine="0"/>
      </w:pPr>
    </w:p>
    <w:p w14:paraId="74E8D4CE" w14:textId="1857F199" w:rsidR="003736A3" w:rsidRDefault="003736A3" w:rsidP="003736A3">
      <w:pPr>
        <w:pStyle w:val="Heading3"/>
      </w:pPr>
      <w:bookmarkStart w:id="30" w:name="_Toc101968533"/>
      <w:r>
        <w:t>Osztályozás</w:t>
      </w:r>
      <w:bookmarkEnd w:id="30"/>
    </w:p>
    <w:p w14:paraId="029D4900" w14:textId="67062A16" w:rsidR="006E04D4" w:rsidRDefault="006E04D4" w:rsidP="006E04D4">
      <w:pPr>
        <w:ind w:firstLine="0"/>
      </w:pPr>
    </w:p>
    <w:p w14:paraId="72898AD3" w14:textId="7FC7F881" w:rsidR="006E04D4" w:rsidRDefault="006E04D4" w:rsidP="006E04D4">
      <w:pPr>
        <w:ind w:firstLine="0"/>
      </w:pPr>
    </w:p>
    <w:p w14:paraId="35956C78" w14:textId="26356B65" w:rsidR="006E04D4" w:rsidRDefault="00BA4F29" w:rsidP="00BA4F29">
      <w:pPr>
        <w:pStyle w:val="Heading3"/>
      </w:pPr>
      <w:bookmarkStart w:id="31" w:name="_Toc101968534"/>
      <w:r>
        <w:t>Kiértékelés</w:t>
      </w:r>
      <w:bookmarkEnd w:id="31"/>
    </w:p>
    <w:p w14:paraId="2BF192D0" w14:textId="6D99EE81" w:rsidR="00BA4F29" w:rsidRDefault="00BA4F29" w:rsidP="00BA4F29">
      <w:pPr>
        <w:ind w:firstLine="0"/>
      </w:pPr>
    </w:p>
    <w:p w14:paraId="455FCCDD" w14:textId="74BAB30E" w:rsidR="00BA4F29" w:rsidRDefault="00BA4F29" w:rsidP="00BA4F29">
      <w:pPr>
        <w:ind w:firstLine="0"/>
      </w:pPr>
    </w:p>
    <w:p w14:paraId="629C99BF" w14:textId="469D4606" w:rsidR="00243DA4" w:rsidRDefault="00243DA4" w:rsidP="00243DA4">
      <w:pPr>
        <w:pStyle w:val="Heading2"/>
      </w:pPr>
      <w:bookmarkStart w:id="32" w:name="_Toc101968535"/>
      <w:r>
        <w:t>Probléma</w:t>
      </w:r>
      <w:bookmarkEnd w:id="32"/>
    </w:p>
    <w:p w14:paraId="6CF26ECF" w14:textId="2B91EB85" w:rsidR="00243DA4" w:rsidRDefault="00243DA4" w:rsidP="00243DA4">
      <w:pPr>
        <w:ind w:firstLine="0"/>
      </w:pPr>
    </w:p>
    <w:p w14:paraId="18050B96" w14:textId="74EEDB8E" w:rsidR="00243DA4" w:rsidRDefault="00243DA4" w:rsidP="00243DA4">
      <w:pPr>
        <w:pStyle w:val="Heading3"/>
      </w:pPr>
      <w:bookmarkStart w:id="33" w:name="_Toc101968536"/>
      <w:r>
        <w:t>Kiegyensúlyozatlan adathalmaz</w:t>
      </w:r>
      <w:bookmarkEnd w:id="33"/>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638DB978" w:rsidR="006E04D4" w:rsidRDefault="006E04D4" w:rsidP="00BA4F29">
      <w:pPr>
        <w:pStyle w:val="Heading2"/>
      </w:pPr>
      <w:bookmarkStart w:id="34" w:name="_Toc101968537"/>
      <w:r>
        <w:t>Második iteráció</w:t>
      </w:r>
      <w:bookmarkEnd w:id="34"/>
    </w:p>
    <w:p w14:paraId="128891CE" w14:textId="77777777" w:rsidR="00BA4F29" w:rsidRPr="006E04D4" w:rsidRDefault="00BA4F29" w:rsidP="00BA4F29">
      <w:r>
        <w:t>Asdasdawdawdawdasdasdasdawdawdawddwa dasdawdawdawdasdasdasdawdawdawddwa dasdawdawdawdasdasdasdawdawdawddwa dasdawdawdawdasdasdasdawdawdawddwa</w:t>
      </w:r>
    </w:p>
    <w:p w14:paraId="1C4E4682" w14:textId="73CB3566" w:rsidR="00BA4F29" w:rsidRDefault="00BA4F29" w:rsidP="00BA4F29">
      <w:pPr>
        <w:pStyle w:val="Heading3"/>
      </w:pPr>
      <w:bookmarkStart w:id="35" w:name="_Toc101968538"/>
      <w:r>
        <w:t>Adathalmaz</w:t>
      </w:r>
      <w:bookmarkEnd w:id="35"/>
    </w:p>
    <w:p w14:paraId="01F3A553" w14:textId="77777777" w:rsidR="00BA4F29" w:rsidRDefault="00BA4F29" w:rsidP="00BA4F29">
      <w:r>
        <w:t>Asdasdawdawdawdasdasdasdawdawdawddwa dasdawdawdawdasdasdasdawdawdawddwa dasdawdawdawdasdasdasdawdawdawddwa dasdawdawdawdasdasdasdawdawdawddwa</w:t>
      </w:r>
    </w:p>
    <w:p w14:paraId="7B1A0830" w14:textId="77777777" w:rsidR="00BA4F29" w:rsidRPr="006E04D4" w:rsidRDefault="00BA4F29" w:rsidP="00BA4F29">
      <w:r>
        <w:t>Asdasdawdawdawdasdasdasdawdawdawddwa dasdawdawdawdasdasdasdawdawdawddwa dasdawdawdawdasdasdasdawdawdawddwa dasdawdawdawdasdasdasdawdawdawddwa</w:t>
      </w:r>
    </w:p>
    <w:p w14:paraId="30B90BA2" w14:textId="77777777" w:rsidR="00BA4F29" w:rsidRDefault="00BA4F29" w:rsidP="00BA4F29"/>
    <w:p w14:paraId="46000983" w14:textId="4F5C23D0" w:rsidR="00BA4F29" w:rsidRDefault="00BA4F29" w:rsidP="00BA4F29">
      <w:pPr>
        <w:pStyle w:val="Heading3"/>
      </w:pPr>
      <w:bookmarkStart w:id="36" w:name="_Toc101968539"/>
      <w:r>
        <w:t>Adatmigráció</w:t>
      </w:r>
      <w:bookmarkEnd w:id="36"/>
    </w:p>
    <w:p w14:paraId="0A79C142" w14:textId="77777777" w:rsidR="00BA4F29" w:rsidRDefault="00BA4F29" w:rsidP="00BA4F29">
      <w:r>
        <w:t>Asdasdawdawdawdasdasdasdawdawdawddwa dasdawdawdawdasdasdasdawdawdawddwa dasdawdawdawdasdasdasdawdawdawddwa dasdawdawdawdasdasdasdawdawdawddwa</w:t>
      </w:r>
    </w:p>
    <w:p w14:paraId="7BF7AC35" w14:textId="77777777" w:rsidR="00BA4F29" w:rsidRPr="006E04D4" w:rsidRDefault="00BA4F29" w:rsidP="00BA4F29">
      <w:r>
        <w:t>Asdasdawdawdawdasdasdasdawdawdawddwa dasdawdawdawdasdasdasdawdawdawddwa dasdawdawdawdasdasdasdawdawdawddwa dasdawdawdawdasdasdasdawdawdawddwa</w:t>
      </w:r>
    </w:p>
    <w:p w14:paraId="67966609" w14:textId="77777777" w:rsidR="00BA4F29" w:rsidRDefault="00BA4F29" w:rsidP="00BA4F29">
      <w:r>
        <w:t>Asdasdawdokaw</w:t>
      </w:r>
    </w:p>
    <w:p w14:paraId="0FD55FFB" w14:textId="77777777" w:rsidR="00BA4F29" w:rsidRDefault="00BA4F29" w:rsidP="00BA4F29">
      <w:r>
        <w:t>adwoadwako</w:t>
      </w:r>
    </w:p>
    <w:p w14:paraId="07CFEB91" w14:textId="461CCF3B" w:rsidR="00BA4F29" w:rsidRDefault="00BA4F29" w:rsidP="00BA4F29">
      <w:pPr>
        <w:pStyle w:val="Heading3"/>
      </w:pPr>
      <w:bookmarkStart w:id="37" w:name="_Toc101968540"/>
      <w:r>
        <w:t>Adattisztítás és transzformáció</w:t>
      </w:r>
      <w:bookmarkEnd w:id="37"/>
    </w:p>
    <w:p w14:paraId="4E8CC2D0" w14:textId="77777777" w:rsidR="00BA4F29" w:rsidRDefault="00BA4F29" w:rsidP="00BA4F29">
      <w:pPr>
        <w:ind w:firstLine="0"/>
      </w:pPr>
    </w:p>
    <w:p w14:paraId="091A74B1" w14:textId="73AD4A31" w:rsidR="00BA4F29" w:rsidRDefault="00BA4F29" w:rsidP="00BA4F29">
      <w:pPr>
        <w:pStyle w:val="Heading3"/>
      </w:pPr>
      <w:bookmarkStart w:id="38" w:name="_Toc101968541"/>
      <w:r>
        <w:t>Adatdiszkretizáció</w:t>
      </w:r>
      <w:bookmarkEnd w:id="38"/>
    </w:p>
    <w:p w14:paraId="56FB5695" w14:textId="77777777" w:rsidR="00BA4F29" w:rsidRDefault="00BA4F29" w:rsidP="00BA4F29">
      <w:pPr>
        <w:ind w:firstLine="0"/>
      </w:pPr>
    </w:p>
    <w:p w14:paraId="03357962" w14:textId="33FBFE71" w:rsidR="00BA4F29" w:rsidRDefault="00BA4F29" w:rsidP="00BA4F29">
      <w:pPr>
        <w:pStyle w:val="Heading3"/>
      </w:pPr>
      <w:bookmarkStart w:id="39" w:name="_Toc101968542"/>
      <w:r>
        <w:t>Feltáró elemzés</w:t>
      </w:r>
      <w:bookmarkEnd w:id="39"/>
    </w:p>
    <w:p w14:paraId="357E639E" w14:textId="77777777" w:rsidR="00BA4F29" w:rsidRDefault="00BA4F29" w:rsidP="00BA4F29">
      <w:pPr>
        <w:ind w:firstLine="0"/>
      </w:pPr>
    </w:p>
    <w:p w14:paraId="4CC07506" w14:textId="037DA3EE" w:rsidR="00BA4F29" w:rsidRDefault="00BA4F29" w:rsidP="00BA4F29">
      <w:pPr>
        <w:pStyle w:val="Heading3"/>
      </w:pPr>
      <w:bookmarkStart w:id="40" w:name="_Toc101968543"/>
      <w:r>
        <w:t>Osztályozás</w:t>
      </w:r>
      <w:bookmarkEnd w:id="40"/>
    </w:p>
    <w:p w14:paraId="0E5642BF" w14:textId="77777777" w:rsidR="00BA4F29" w:rsidRDefault="00BA4F29" w:rsidP="00BA4F29">
      <w:pPr>
        <w:ind w:firstLine="0"/>
      </w:pPr>
    </w:p>
    <w:p w14:paraId="1E4B4B84" w14:textId="77777777" w:rsidR="00BA4F29" w:rsidRDefault="00BA4F29" w:rsidP="00BA4F29">
      <w:pPr>
        <w:ind w:firstLine="0"/>
      </w:pPr>
    </w:p>
    <w:p w14:paraId="499CCE49" w14:textId="2CB1275A" w:rsidR="00BA4F29" w:rsidRDefault="00BA4F29" w:rsidP="00BA4F29">
      <w:pPr>
        <w:pStyle w:val="Heading3"/>
      </w:pPr>
      <w:bookmarkStart w:id="41" w:name="_Toc101968544"/>
      <w:r>
        <w:t>Kiértékelés</w:t>
      </w:r>
      <w:bookmarkEnd w:id="41"/>
    </w:p>
    <w:p w14:paraId="1FA29D5D" w14:textId="38FD21C5" w:rsidR="002061F2" w:rsidRDefault="002061F2">
      <w:pPr>
        <w:spacing w:after="160" w:line="259" w:lineRule="auto"/>
        <w:ind w:firstLine="0"/>
        <w:jc w:val="left"/>
      </w:pPr>
      <w:r>
        <w:lastRenderedPageBreak/>
        <w:br w:type="page"/>
      </w:r>
    </w:p>
    <w:p w14:paraId="62056698" w14:textId="3ABB872F" w:rsidR="00BA4F29" w:rsidRPr="002061F2" w:rsidRDefault="002061F2" w:rsidP="002061F2">
      <w:pPr>
        <w:pStyle w:val="Heading1"/>
        <w:rPr>
          <w:rFonts w:ascii="Times New Roman" w:hAnsi="Times New Roman"/>
          <w:lang w:val="en-AT"/>
        </w:rPr>
      </w:pPr>
      <w:bookmarkStart w:id="42" w:name="_Toc101968545"/>
      <w:r>
        <w:rPr>
          <w:lang w:val="en-AT"/>
        </w:rPr>
        <w:lastRenderedPageBreak/>
        <w:t>Konklúzió</w:t>
      </w:r>
      <w:bookmarkEnd w:id="42"/>
    </w:p>
    <w:p w14:paraId="4A4E82F2" w14:textId="3A214835" w:rsidR="00102C22" w:rsidRDefault="00102C22">
      <w:pPr>
        <w:spacing w:after="160" w:line="259" w:lineRule="auto"/>
        <w:ind w:firstLine="0"/>
        <w:jc w:val="left"/>
      </w:pPr>
      <w:r>
        <w:br w:type="page"/>
      </w:r>
    </w:p>
    <w:p w14:paraId="29DBE455" w14:textId="3B43D26E" w:rsidR="00BA4F29" w:rsidRDefault="00102C22" w:rsidP="00102C22">
      <w:pPr>
        <w:pStyle w:val="Heading1"/>
        <w:rPr>
          <w:rFonts w:ascii="Times New Roman" w:hAnsi="Times New Roman"/>
          <w:lang w:val="en-AT"/>
        </w:rPr>
      </w:pPr>
      <w:bookmarkStart w:id="43" w:name="_Toc101968546"/>
      <w:r>
        <w:rPr>
          <w:lang w:val="en-AT"/>
        </w:rPr>
        <w:lastRenderedPageBreak/>
        <w:t>Alkalmazás</w:t>
      </w:r>
      <w:bookmarkEnd w:id="43"/>
    </w:p>
    <w:p w14:paraId="51D87C4B" w14:textId="0B4CA1A0" w:rsidR="005F7202" w:rsidRDefault="005F7202" w:rsidP="005F7202">
      <w:pPr>
        <w:rPr>
          <w:lang w:val="en-AT"/>
        </w:rPr>
      </w:pPr>
    </w:p>
    <w:p w14:paraId="15E140B5" w14:textId="65E35097" w:rsidR="005F7202" w:rsidRDefault="005F7202">
      <w:pPr>
        <w:spacing w:after="160" w:line="259" w:lineRule="auto"/>
        <w:ind w:firstLine="0"/>
        <w:jc w:val="left"/>
        <w:rPr>
          <w:lang w:val="en-AT"/>
        </w:rPr>
      </w:pPr>
      <w:r>
        <w:rPr>
          <w:lang w:val="en-AT"/>
        </w:rPr>
        <w:br w:type="page"/>
      </w:r>
    </w:p>
    <w:p w14:paraId="5C978FDD" w14:textId="0250C3F3" w:rsidR="005F7202" w:rsidRDefault="005F7202" w:rsidP="00101242">
      <w:pPr>
        <w:pStyle w:val="Heading1"/>
        <w:rPr>
          <w:rFonts w:ascii="Times New Roman" w:hAnsi="Times New Roman"/>
          <w:lang w:val="en-AT"/>
        </w:rPr>
      </w:pPr>
      <w:bookmarkStart w:id="44" w:name="_Toc101968547"/>
      <w:r>
        <w:rPr>
          <w:lang w:val="en-AT"/>
        </w:rPr>
        <w:lastRenderedPageBreak/>
        <w:t>Továbbfejlesztési lehetöségek</w:t>
      </w:r>
      <w:bookmarkEnd w:id="44"/>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6"/>
          <w:footerReference w:type="default" r:id="rId17"/>
          <w:pgSz w:w="11906" w:h="16838" w:code="9"/>
          <w:pgMar w:top="1701" w:right="1701" w:bottom="1701" w:left="1701" w:header="709" w:footer="709" w:gutter="567"/>
          <w:pgNumType w:start="1"/>
          <w:cols w:space="708"/>
          <w:docGrid w:linePitch="360"/>
        </w:sectPr>
      </w:pPr>
    </w:p>
    <w:p w14:paraId="24830B08" w14:textId="07F589CB" w:rsidR="00101242" w:rsidRPr="00101242" w:rsidRDefault="001F0170" w:rsidP="0062345C">
      <w:pPr>
        <w:pStyle w:val="Heading1"/>
        <w:numPr>
          <w:ilvl w:val="0"/>
          <w:numId w:val="0"/>
        </w:numPr>
        <w:rPr>
          <w:rFonts w:ascii="Times New Roman" w:hAnsi="Times New Roman"/>
          <w:lang w:val="en-AT"/>
        </w:rPr>
      </w:pPr>
      <w:bookmarkStart w:id="45" w:name="_Toc99107200"/>
      <w:bookmarkStart w:id="46" w:name="_Toc101968548"/>
      <w:r w:rsidRPr="00674F6E">
        <w:lastRenderedPageBreak/>
        <w:t>Irodalomjegyzék</w:t>
      </w:r>
      <w:bookmarkEnd w:id="45"/>
      <w:bookmarkEnd w:id="46"/>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2E5148E6" w:rsidR="00A60116" w:rsidRDefault="00A60116" w:rsidP="00A60116">
      <w:pPr>
        <w:pStyle w:val="Heading1"/>
        <w:numPr>
          <w:ilvl w:val="0"/>
          <w:numId w:val="0"/>
        </w:numPr>
        <w:ind w:left="357" w:hanging="357"/>
        <w:rPr>
          <w:rFonts w:ascii="Times New Roman" w:hAnsi="Times New Roman"/>
          <w:lang w:val="en-AT"/>
        </w:rPr>
      </w:pPr>
      <w:bookmarkStart w:id="47" w:name="_Toc101968549"/>
      <w:r>
        <w:rPr>
          <w:lang w:val="en-AT"/>
        </w:rPr>
        <w:lastRenderedPageBreak/>
        <w:t>Mellékletek</w:t>
      </w:r>
      <w:bookmarkEnd w:id="47"/>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D7FCDC2" w:rsidR="001F37C9" w:rsidRPr="006E4100" w:rsidRDefault="001F37C9" w:rsidP="001F37C9">
      <w:pPr>
        <w:pStyle w:val="Cmsor1-szmozatlan"/>
      </w:pPr>
      <w:bookmarkStart w:id="48" w:name="_Toc99107202"/>
      <w:bookmarkStart w:id="49" w:name="_Toc101968550"/>
      <w:r w:rsidRPr="006E4100">
        <w:lastRenderedPageBreak/>
        <w:t>Ábrajegyzék</w:t>
      </w:r>
      <w:bookmarkEnd w:id="48"/>
      <w:bookmarkEnd w:id="49"/>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50" w:name="_Toc101968551"/>
      <w:r>
        <w:rPr>
          <w:lang w:val="en-AT"/>
        </w:rPr>
        <w:lastRenderedPageBreak/>
        <w:t>Táblázatjegyzék</w:t>
      </w:r>
      <w:bookmarkEnd w:id="50"/>
    </w:p>
    <w:p w14:paraId="297721A3" w14:textId="77777777" w:rsidR="001F37C9" w:rsidRPr="001F37C9" w:rsidRDefault="001F37C9" w:rsidP="001F37C9">
      <w:pPr>
        <w:rPr>
          <w:lang w:val="en-AT"/>
        </w:rPr>
      </w:pPr>
    </w:p>
    <w:sectPr w:rsidR="001F37C9" w:rsidRPr="001F37C9" w:rsidSect="00101242">
      <w:footerReference w:type="default" r:id="rId18"/>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75E60" w14:textId="77777777" w:rsidR="00B062DC" w:rsidRDefault="00B062DC" w:rsidP="00660C0C">
      <w:r>
        <w:separator/>
      </w:r>
    </w:p>
  </w:endnote>
  <w:endnote w:type="continuationSeparator" w:id="0">
    <w:p w14:paraId="68C43DF9" w14:textId="77777777" w:rsidR="00B062DC" w:rsidRDefault="00B062DC"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920024"/>
      <w:docPartObj>
        <w:docPartGallery w:val="Page Numbers (Bottom of Page)"/>
        <w:docPartUnique/>
      </w:docPartObj>
    </w:sdtPr>
    <w:sdtEndPr/>
    <w:sdtContent>
      <w:p w14:paraId="3C7E0E45" w14:textId="7AC6F976" w:rsidR="00B025CC" w:rsidRDefault="00B062DC"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630CDF1D"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882270">
          <w:rPr>
            <w:rStyle w:val="PageNumber"/>
            <w:noProof/>
          </w:rPr>
          <w:t>10</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Content>
      <w:p w14:paraId="70959E5A" w14:textId="0B39471A"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882270">
          <w:rPr>
            <w:rStyle w:val="PageNumber"/>
            <w:noProof/>
          </w:rPr>
          <w:t>iv</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94DBF7" w14:textId="77777777" w:rsidR="00B062DC" w:rsidRDefault="00B062DC" w:rsidP="00660C0C">
      <w:r>
        <w:separator/>
      </w:r>
    </w:p>
  </w:footnote>
  <w:footnote w:type="continuationSeparator" w:id="0">
    <w:p w14:paraId="055FE364" w14:textId="77777777" w:rsidR="00B062DC" w:rsidRDefault="00B062DC"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4ECABF2C"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882270">
      <w:rPr>
        <w:rFonts w:cs="Times New Roman"/>
        <w:noProof/>
      </w:rPr>
      <w:t>Technológiák</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5"/>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E0E1C"/>
    <w:rsid w:val="000E1AF3"/>
    <w:rsid w:val="000E1B12"/>
    <w:rsid w:val="000E3FD7"/>
    <w:rsid w:val="000E5FDA"/>
    <w:rsid w:val="000E67C7"/>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3E73"/>
    <w:rsid w:val="00404B8B"/>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2FAE"/>
    <w:rsid w:val="00553CCD"/>
    <w:rsid w:val="00553EAE"/>
    <w:rsid w:val="005609D8"/>
    <w:rsid w:val="00560B1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0F5"/>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2D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50C8"/>
    <w:rsid w:val="00F57725"/>
    <w:rsid w:val="00F60002"/>
    <w:rsid w:val="00F601F6"/>
    <w:rsid w:val="00F61080"/>
    <w:rsid w:val="00F65096"/>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78F"/>
    <w:rsid w:val="00FD0877"/>
    <w:rsid w:val="00FD0D07"/>
    <w:rsid w:val="00FD0DAB"/>
    <w:rsid w:val="00FD3D6B"/>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BB468-A82E-4D11-8CED-45A251E1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6</TotalTime>
  <Pages>37</Pages>
  <Words>4876</Words>
  <Characters>27796</Characters>
  <Application>Microsoft Office Word</Application>
  <DocSecurity>0</DocSecurity>
  <Lines>231</Lines>
  <Paragraphs>6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478</cp:revision>
  <cp:lastPrinted>2017-11-29T10:27:00Z</cp:lastPrinted>
  <dcterms:created xsi:type="dcterms:W3CDTF">2017-11-27T17:43:00Z</dcterms:created>
  <dcterms:modified xsi:type="dcterms:W3CDTF">2022-04-27T14:16:00Z</dcterms:modified>
</cp:coreProperties>
</file>